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ac31506c8e03050eb802b7a10914a14b8f2b9"/>
      <w:r>
        <w:rPr>
          <w:b/>
        </w:rPr>
        <w:t xml:space="preserve">ПРОТОКОЛ ПРО РЕЗУЛЬТАТИ ЗЕМЕЛЬНИХ ТОРГІВ № LRE001-UA-20240301-313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адиж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3.04.2024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2,9516 га, кадастровий номер 0510600000:07:027:0026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 площею 12,9516 га, кадастровий номер 0510600000:07:027:0026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 549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6 0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964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ЛЕШОВ ОЛЕКСАНДР МИКОЛАЙОВИЧ, ІПН/РНОКПП: 32167087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алінка Андрій Степанович, ІПН/РНОКПП (ФОП): 22104183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АЛАНСЬКЕ" , ЄДРПОУ: 42062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90 534,96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9:0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00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4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04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09:16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9 516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1:5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29 52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1:5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29 52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01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0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55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11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01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13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алінка Андрій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1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2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56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22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56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25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ОП КУЛЕШОВ ОЛЕКСАНДР МИКОЛАЙОВИЧ, ІПН/РНОКПП: 321670879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800,50 грн (сім тисяч вісімсот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64,34 грн (сто шістдесят чотири гривні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55 845,66 грн (сто п'ятдесят п'ять тисяч вісімсот сорок п'ять гривень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Ладижин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99998033412981500000291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Ладижин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341198120000029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4.2024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ОП КУЛЕШОВ ОЛЕКСАНДР МИКОЛАЙОВИЧ, ІПН/РНОКПП: 321670879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адиж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1:52Z</dcterms:created>
  <dcterms:modified xsi:type="dcterms:W3CDTF">2024-05-20T1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